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6516" w:rsidRPr="008066E7" w:rsidRDefault="00526B8F" w:rsidP="00646516">
      <w:pPr>
        <w:jc w:val="center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ნასყიდობი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 w:rsidR="00BE4271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3E2955">
        <w:rPr>
          <w:rFonts w:ascii="Sylfaen" w:hAnsi="Sylfaen"/>
          <w:b/>
          <w:sz w:val="20"/>
          <w:szCs w:val="20"/>
        </w:rPr>
        <w:t>N</w:t>
      </w:r>
      <w:r w:rsidR="00D114B9">
        <w:rPr>
          <w:rFonts w:ascii="Sylfaen" w:hAnsi="Sylfaen"/>
          <w:b/>
          <w:sz w:val="20"/>
          <w:szCs w:val="20"/>
          <w:lang w:val="ka-G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46516" w:rsidRPr="008066E7" w:rsidTr="00403AC0">
        <w:tc>
          <w:tcPr>
            <w:tcW w:w="4675" w:type="dxa"/>
          </w:tcPr>
          <w:p w:rsidR="00646516" w:rsidRPr="008066E7" w:rsidRDefault="00646516" w:rsidP="00403AC0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ხელშეკრულების გაფორმების თარიღი:</w:t>
            </w:r>
          </w:p>
        </w:tc>
        <w:tc>
          <w:tcPr>
            <w:tcW w:w="4675" w:type="dxa"/>
          </w:tcPr>
          <w:p w:rsidR="00646516" w:rsidRPr="008066E7" w:rsidRDefault="00801058" w:rsidP="001D5688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 xml:space="preserve">___ </w:t>
            </w:r>
            <w:r w:rsidR="000F2DAD" w:rsidRPr="000F2DAD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646516" w:rsidRPr="000F2DAD">
              <w:rPr>
                <w:rFonts w:ascii="Sylfaen" w:hAnsi="Sylfaen"/>
                <w:sz w:val="20"/>
                <w:szCs w:val="20"/>
                <w:lang w:val="ka-GE"/>
              </w:rPr>
              <w:t>2021 წელი</w:t>
            </w:r>
          </w:p>
        </w:tc>
      </w:tr>
      <w:tr w:rsidR="00646516" w:rsidRPr="008066E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:rsidR="00646516" w:rsidRPr="008066E7" w:rsidRDefault="00646516" w:rsidP="00403AC0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</w:p>
        </w:tc>
        <w:tc>
          <w:tcPr>
            <w:tcW w:w="4675" w:type="dxa"/>
          </w:tcPr>
          <w:p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ს მხარეები:</w:t>
            </w:r>
          </w:p>
        </w:tc>
        <w:tc>
          <w:tcPr>
            <w:tcW w:w="4675" w:type="dxa"/>
          </w:tcPr>
          <w:p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:rsidR="00646516" w:rsidRPr="008066E7" w:rsidRDefault="00ED31C0" w:rsidP="00403AC0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75" w:type="dxa"/>
          </w:tcPr>
          <w:p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 (შემდგომში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</w:tr>
      <w:tr w:rsidR="00646516" w:rsidRPr="008066E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:rsidR="00646516" w:rsidRPr="008066E7" w:rsidRDefault="00ED31C0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GWP</w:t>
            </w:r>
            <w:r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საიდენტიფიკაციო ნომერი:</w:t>
            </w:r>
          </w:p>
        </w:tc>
        <w:tc>
          <w:tcPr>
            <w:tcW w:w="4675" w:type="dxa"/>
          </w:tcPr>
          <w:p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203826002</w:t>
            </w:r>
          </w:p>
        </w:tc>
      </w:tr>
      <w:tr w:rsidR="00646516" w:rsidRPr="008066E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:rsidR="00646516" w:rsidRPr="008066E7" w:rsidRDefault="00ED31C0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GWP</w:t>
            </w:r>
            <w:r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წარმომადგენელი:</w:t>
            </w:r>
          </w:p>
        </w:tc>
        <w:tc>
          <w:tcPr>
            <w:tcW w:w="4675" w:type="dxa"/>
          </w:tcPr>
          <w:p w:rsidR="00646516" w:rsidRPr="00FB0E9C" w:rsidRDefault="00054381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</w:tc>
      </w:tr>
      <w:tr w:rsidR="00646516" w:rsidRPr="008066E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75" w:type="dxa"/>
          </w:tcPr>
          <w:p w:rsidR="00646516" w:rsidRPr="008066E7" w:rsidRDefault="00646516" w:rsidP="00054381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</w:tr>
      <w:tr w:rsidR="00646516" w:rsidRPr="008066E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75" w:type="dxa"/>
          </w:tcPr>
          <w:p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:rsidR="00646516" w:rsidRPr="008066E7" w:rsidRDefault="00ED31C0" w:rsidP="00403AC0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75" w:type="dxa"/>
          </w:tcPr>
          <w:p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საიდენტიფიკაციო/პირადი ნომერი:</w:t>
            </w:r>
          </w:p>
        </w:tc>
        <w:tc>
          <w:tcPr>
            <w:tcW w:w="4675" w:type="dxa"/>
          </w:tcPr>
          <w:p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წარმომადგენელი:</w:t>
            </w:r>
          </w:p>
        </w:tc>
        <w:tc>
          <w:tcPr>
            <w:tcW w:w="4675" w:type="dxa"/>
          </w:tcPr>
          <w:p w:rsidR="00646516" w:rsidRPr="00C14033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:rsidTr="00403AC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75" w:type="dxa"/>
          </w:tcPr>
          <w:p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75" w:type="dxa"/>
          </w:tcPr>
          <w:p w:rsidR="00646516" w:rsidRPr="000F2DAD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</w:tbl>
    <w:p w:rsidR="00646516" w:rsidRPr="008066E7" w:rsidRDefault="00646516" w:rsidP="00646516">
      <w:pPr>
        <w:jc w:val="center"/>
        <w:rPr>
          <w:rFonts w:ascii="Sylfaen" w:hAnsi="Sylfaen"/>
          <w:sz w:val="20"/>
          <w:szCs w:val="20"/>
          <w:lang w:val="ka-GE"/>
        </w:rPr>
      </w:pPr>
    </w:p>
    <w:p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1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საგანი</w:t>
      </w:r>
    </w:p>
    <w:p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</w:p>
    <w:p w:rsidR="00646516" w:rsidRPr="008066E7" w:rsidRDefault="00646516" w:rsidP="00150739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„</w:t>
      </w:r>
      <w:r w:rsidRPr="008066E7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8066E7">
        <w:rPr>
          <w:rFonts w:ascii="Sylfaen" w:hAnsi="Sylfaen" w:cstheme="minorHAnsi"/>
          <w:sz w:val="20"/>
          <w:szCs w:val="20"/>
          <w:lang w:val="ka-GE"/>
        </w:rPr>
        <w:t>“</w:t>
      </w:r>
      <w:r w:rsidRPr="008066E7">
        <w:rPr>
          <w:rFonts w:ascii="Sylfaen" w:hAnsi="Sylfaen" w:cstheme="minorHAnsi"/>
          <w:sz w:val="20"/>
          <w:szCs w:val="20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საფუძველზე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და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მის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პირობები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შესაბამისად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C92DF6" w:rsidRPr="008066E7">
        <w:rPr>
          <w:rFonts w:ascii="Sylfaen" w:hAnsi="Sylfaen" w:cstheme="minorHAnsi"/>
          <w:sz w:val="20"/>
          <w:szCs w:val="20"/>
        </w:rPr>
        <w:t>GWP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უკვეთავ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8066E7">
        <w:rPr>
          <w:rFonts w:ascii="Sylfaen" w:hAnsi="Sylfaen" w:cs="Sylfaen"/>
          <w:sz w:val="20"/>
          <w:szCs w:val="20"/>
          <w:lang w:val="ka-GE"/>
        </w:rPr>
        <w:t>ხოლო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„კომპანია“ </w:t>
      </w:r>
      <w:r w:rsidRPr="008066E7">
        <w:rPr>
          <w:rFonts w:ascii="Sylfaen" w:hAnsi="Sylfaen" w:cs="Sylfaen"/>
          <w:sz w:val="20"/>
          <w:szCs w:val="20"/>
          <w:lang w:val="ka-GE"/>
        </w:rPr>
        <w:t>იღებ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ვალდებულება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26B8F">
        <w:rPr>
          <w:rFonts w:ascii="Sylfaen" w:hAnsi="Sylfaen" w:cs="Sylfaen"/>
          <w:sz w:val="20"/>
          <w:szCs w:val="20"/>
          <w:lang w:val="ka-GE"/>
        </w:rPr>
        <w:t xml:space="preserve">მიაწოდოს </w:t>
      </w:r>
      <w:r w:rsidR="00526B8F">
        <w:rPr>
          <w:rFonts w:ascii="Sylfaen" w:hAnsi="Sylfaen" w:cs="Sylfaen"/>
          <w:sz w:val="20"/>
          <w:szCs w:val="20"/>
        </w:rPr>
        <w:t>GWP</w:t>
      </w:r>
      <w:r w:rsidR="00526B8F">
        <w:rPr>
          <w:rFonts w:ascii="Sylfaen" w:hAnsi="Sylfaen" w:cs="Sylfaen"/>
          <w:sz w:val="20"/>
          <w:szCs w:val="20"/>
          <w:lang w:val="ka-GE"/>
        </w:rPr>
        <w:t>-ს დანართი N2-ით</w:t>
      </w:r>
      <w:r w:rsidR="0030328F">
        <w:rPr>
          <w:rFonts w:ascii="Sylfaen" w:hAnsi="Sylfaen" w:cs="Sylfaen"/>
          <w:sz w:val="20"/>
          <w:szCs w:val="20"/>
        </w:rPr>
        <w:t xml:space="preserve"> </w:t>
      </w:r>
      <w:r w:rsidR="00526B8F">
        <w:rPr>
          <w:rFonts w:ascii="Sylfaen" w:hAnsi="Sylfaen" w:cs="Sylfaen"/>
          <w:sz w:val="20"/>
          <w:szCs w:val="20"/>
          <w:lang w:val="ka-GE"/>
        </w:rPr>
        <w:t xml:space="preserve"> განსაზღვრული საქონელი</w:t>
      </w:r>
      <w:r w:rsidR="00887436">
        <w:rPr>
          <w:rFonts w:ascii="Sylfaen" w:hAnsi="Sylfaen" w:cs="Sylfaen"/>
          <w:sz w:val="20"/>
          <w:szCs w:val="20"/>
        </w:rPr>
        <w:t xml:space="preserve"> </w:t>
      </w:r>
      <w:r w:rsidR="00887436">
        <w:rPr>
          <w:rFonts w:ascii="Sylfaen" w:hAnsi="Sylfaen" w:cs="Sylfaen"/>
          <w:sz w:val="20"/>
          <w:szCs w:val="20"/>
          <w:lang w:val="ka-GE"/>
        </w:rPr>
        <w:t xml:space="preserve">(შემდგომში </w:t>
      </w:r>
      <w:r w:rsidR="00887436" w:rsidRPr="00887436">
        <w:rPr>
          <w:rFonts w:ascii="Sylfaen" w:hAnsi="Sylfaen" w:cs="Sylfaen"/>
          <w:b/>
          <w:sz w:val="20"/>
          <w:szCs w:val="20"/>
          <w:lang w:val="ka-GE"/>
        </w:rPr>
        <w:t>„საქონელი“</w:t>
      </w:r>
      <w:r w:rsidR="00887436">
        <w:rPr>
          <w:rFonts w:ascii="Sylfaen" w:hAnsi="Sylfaen" w:cs="Sylfaen"/>
          <w:sz w:val="20"/>
          <w:szCs w:val="20"/>
          <w:lang w:val="ka-GE"/>
        </w:rPr>
        <w:t>)</w:t>
      </w:r>
      <w:r w:rsidR="00526B8F">
        <w:rPr>
          <w:rFonts w:ascii="Sylfaen" w:hAnsi="Sylfaen" w:cs="Sylfaen"/>
          <w:sz w:val="20"/>
          <w:szCs w:val="20"/>
          <w:lang w:val="ka-GE"/>
        </w:rPr>
        <w:t>.</w:t>
      </w:r>
    </w:p>
    <w:p w:rsidR="00646516" w:rsidRPr="008066E7" w:rsidRDefault="00646516" w:rsidP="00646516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2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მოქმედების ვადა</w:t>
      </w:r>
    </w:p>
    <w:p w:rsidR="000A0F50" w:rsidRPr="00C605D0" w:rsidRDefault="00646516" w:rsidP="00660B19">
      <w:pPr>
        <w:pStyle w:val="ListParagraph"/>
        <w:numPr>
          <w:ilvl w:val="1"/>
          <w:numId w:val="2"/>
        </w:numPr>
        <w:ind w:left="0" w:firstLine="0"/>
        <w:jc w:val="both"/>
        <w:rPr>
          <w:rFonts w:ascii="Sylfaen" w:hAnsi="Sylfaen"/>
          <w:sz w:val="20"/>
          <w:szCs w:val="20"/>
          <w:lang w:val="ka-GE"/>
        </w:rPr>
      </w:pPr>
      <w:r w:rsidRPr="00C605D0">
        <w:rPr>
          <w:rFonts w:ascii="Sylfaen" w:hAnsi="Sylfaen"/>
          <w:sz w:val="20"/>
          <w:szCs w:val="20"/>
          <w:lang w:val="ka-GE"/>
        </w:rPr>
        <w:t>წინამდებარე „ხელშეკრულებით“ შეთანხმებული</w:t>
      </w:r>
      <w:r w:rsidR="00C605D0" w:rsidRPr="00C605D0">
        <w:rPr>
          <w:rFonts w:ascii="Sylfaen" w:hAnsi="Sylfaen"/>
          <w:sz w:val="20"/>
          <w:szCs w:val="20"/>
          <w:lang w:val="ka-GE"/>
        </w:rPr>
        <w:t xml:space="preserve"> საქონელი</w:t>
      </w:r>
      <w:r w:rsidR="00256B2B">
        <w:rPr>
          <w:rFonts w:ascii="Sylfaen" w:hAnsi="Sylfaen"/>
          <w:sz w:val="20"/>
          <w:szCs w:val="20"/>
          <w:lang w:val="ka-GE"/>
        </w:rPr>
        <w:t xml:space="preserve"> </w:t>
      </w:r>
      <w:r w:rsidRPr="00C605D0">
        <w:rPr>
          <w:rFonts w:ascii="Sylfaen" w:hAnsi="Sylfaen"/>
          <w:sz w:val="20"/>
          <w:szCs w:val="20"/>
        </w:rPr>
        <w:t xml:space="preserve"> </w:t>
      </w:r>
      <w:r w:rsidR="00017581" w:rsidRPr="00C605D0">
        <w:rPr>
          <w:rFonts w:ascii="Sylfaen" w:hAnsi="Sylfaen"/>
          <w:sz w:val="20"/>
          <w:szCs w:val="20"/>
          <w:lang w:val="ka-GE"/>
        </w:rPr>
        <w:t xml:space="preserve">„კომპანიამ“ </w:t>
      </w:r>
      <w:r w:rsidRPr="00C605D0">
        <w:rPr>
          <w:rFonts w:ascii="Sylfaen" w:hAnsi="Sylfaen" w:cs="Sylfaen"/>
          <w:sz w:val="20"/>
          <w:szCs w:val="20"/>
          <w:lang w:val="ka-GE"/>
        </w:rPr>
        <w:t>უნდა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 xml:space="preserve">მიაწოდოს </w:t>
      </w:r>
      <w:r w:rsidR="00C605D0" w:rsidRPr="00C605D0">
        <w:rPr>
          <w:rFonts w:ascii="Sylfaen" w:hAnsi="Sylfaen" w:cs="Sylfaen"/>
          <w:sz w:val="20"/>
          <w:szCs w:val="20"/>
        </w:rPr>
        <w:t>GWP-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>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ხელშეკრულების გაფორმებიდან</w:t>
      </w:r>
      <w:r w:rsidR="006A4779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D5688">
        <w:rPr>
          <w:rFonts w:ascii="Sylfaen" w:hAnsi="Sylfaen" w:cstheme="minorHAnsi"/>
          <w:sz w:val="20"/>
          <w:szCs w:val="20"/>
          <w:lang w:val="ka-GE"/>
        </w:rPr>
        <w:t>3</w:t>
      </w:r>
      <w:r w:rsidR="00256B2B">
        <w:rPr>
          <w:rFonts w:ascii="Sylfaen" w:hAnsi="Sylfaen" w:cstheme="minorHAnsi"/>
          <w:sz w:val="20"/>
          <w:szCs w:val="20"/>
          <w:lang w:val="ka-GE"/>
        </w:rPr>
        <w:t xml:space="preserve">0 </w:t>
      </w:r>
      <w:r w:rsidR="009E5270">
        <w:rPr>
          <w:rFonts w:ascii="Sylfaen" w:hAnsi="Sylfaen" w:cstheme="minorHAnsi"/>
          <w:sz w:val="20"/>
          <w:szCs w:val="20"/>
          <w:lang w:val="ka-GE"/>
        </w:rPr>
        <w:t>(</w:t>
      </w:r>
      <w:r w:rsidR="001D5688">
        <w:rPr>
          <w:rFonts w:ascii="Sylfaen" w:hAnsi="Sylfaen" w:cstheme="minorHAnsi"/>
          <w:sz w:val="20"/>
          <w:szCs w:val="20"/>
          <w:lang w:val="ka-GE"/>
        </w:rPr>
        <w:t>ოცდაათი</w:t>
      </w:r>
      <w:r w:rsidR="009E5270">
        <w:rPr>
          <w:rFonts w:ascii="Sylfaen" w:hAnsi="Sylfaen" w:cstheme="minorHAnsi"/>
          <w:sz w:val="20"/>
          <w:szCs w:val="20"/>
          <w:lang w:val="ka-GE"/>
        </w:rPr>
        <w:t>)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კალენდარული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დღი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ვადაში</w:t>
      </w:r>
      <w:r w:rsidR="001D5688">
        <w:rPr>
          <w:rFonts w:ascii="Sylfaen" w:hAnsi="Sylfaen" w:cs="Sylfaen"/>
          <w:sz w:val="20"/>
          <w:szCs w:val="20"/>
          <w:lang w:val="ka-GE"/>
        </w:rPr>
        <w:t>,</w:t>
      </w:r>
      <w:r w:rsidRPr="00C605D0">
        <w:rPr>
          <w:rFonts w:ascii="Sylfaen" w:hAnsi="Sylfaen" w:cstheme="minorHAnsi"/>
          <w:sz w:val="20"/>
          <w:szCs w:val="20"/>
        </w:rPr>
        <w:t xml:space="preserve"> </w:t>
      </w:r>
      <w:r w:rsidR="00C605D0">
        <w:rPr>
          <w:rFonts w:ascii="Sylfaen" w:hAnsi="Sylfaen" w:cstheme="minorHAnsi"/>
          <w:sz w:val="20"/>
          <w:szCs w:val="20"/>
          <w:lang w:val="ka-GE"/>
        </w:rPr>
        <w:t>მისამართზე: ქ. თბილისი</w:t>
      </w:r>
      <w:r w:rsidR="001D5688">
        <w:rPr>
          <w:rFonts w:ascii="Sylfaen" w:hAnsi="Sylfaen" w:cstheme="minorHAnsi"/>
          <w:sz w:val="20"/>
          <w:szCs w:val="20"/>
          <w:lang w:val="ka-GE"/>
        </w:rPr>
        <w:t xml:space="preserve"> _____________</w:t>
      </w:r>
    </w:p>
    <w:p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3. </w:t>
      </w:r>
      <w:r w:rsidR="00ED31C0">
        <w:rPr>
          <w:rFonts w:ascii="Sylfaen" w:hAnsi="Sylfaen"/>
          <w:b/>
          <w:sz w:val="20"/>
          <w:szCs w:val="20"/>
          <w:lang w:val="ka-GE"/>
        </w:rPr>
        <w:tab/>
      </w:r>
      <w:r w:rsidRPr="008066E7">
        <w:rPr>
          <w:rFonts w:ascii="Sylfaen" w:hAnsi="Sylfaen"/>
          <w:b/>
          <w:sz w:val="20"/>
          <w:szCs w:val="20"/>
          <w:lang w:val="ka-GE"/>
        </w:rPr>
        <w:t>„</w:t>
      </w:r>
      <w:r w:rsidR="00C605D0">
        <w:rPr>
          <w:rFonts w:ascii="Sylfaen" w:hAnsi="Sylfaen"/>
          <w:b/>
          <w:sz w:val="20"/>
          <w:szCs w:val="20"/>
          <w:lang w:val="ka-GE"/>
        </w:rPr>
        <w:t>საქონლის</w:t>
      </w:r>
      <w:r w:rsidRPr="008066E7">
        <w:rPr>
          <w:rFonts w:ascii="Sylfaen" w:hAnsi="Sylfaen"/>
          <w:b/>
          <w:sz w:val="20"/>
          <w:szCs w:val="20"/>
          <w:lang w:val="ka-GE"/>
        </w:rPr>
        <w:t>“ ღირებულება და ანგარიშსწორება</w:t>
      </w:r>
    </w:p>
    <w:p w:rsidR="00646516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 xml:space="preserve">3.1.  </w:t>
      </w:r>
      <w:r w:rsidRPr="008066E7">
        <w:rPr>
          <w:rFonts w:ascii="Sylfaen" w:hAnsi="Sylfaen" w:cs="Sylfaen"/>
          <w:sz w:val="20"/>
          <w:szCs w:val="20"/>
          <w:lang w:val="ka-GE"/>
        </w:rPr>
        <w:tab/>
      </w:r>
      <w:r w:rsidRPr="008066E7">
        <w:rPr>
          <w:rFonts w:ascii="Sylfaen" w:hAnsi="Sylfaen"/>
          <w:sz w:val="20"/>
          <w:szCs w:val="20"/>
          <w:lang w:val="ka-GE"/>
        </w:rPr>
        <w:t xml:space="preserve">წინამდებარე „ხელშეკრულების“ საფუძველზე </w:t>
      </w:r>
      <w:r w:rsidR="00C605D0">
        <w:rPr>
          <w:rFonts w:ascii="Sylfaen" w:hAnsi="Sylfaen"/>
          <w:sz w:val="20"/>
          <w:szCs w:val="20"/>
          <w:lang w:val="ka-GE"/>
        </w:rPr>
        <w:t>მოსაწოდებელი საქონლის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6A4779">
        <w:rPr>
          <w:rFonts w:ascii="Sylfaen" w:hAnsi="Sylfaen"/>
          <w:sz w:val="20"/>
          <w:szCs w:val="20"/>
          <w:lang w:val="ka-GE"/>
        </w:rPr>
        <w:t>ღირებულება შეადგენს</w:t>
      </w:r>
      <w:r w:rsidR="006A4779">
        <w:rPr>
          <w:rFonts w:ascii="Sylfaen" w:hAnsi="Sylfaen"/>
          <w:sz w:val="20"/>
          <w:szCs w:val="20"/>
        </w:rPr>
        <w:t xml:space="preserve"> </w:t>
      </w:r>
      <w:r w:rsidR="001D5688">
        <w:rPr>
          <w:rFonts w:ascii="Sylfaen" w:hAnsi="Sylfaen"/>
          <w:sz w:val="20"/>
          <w:szCs w:val="20"/>
          <w:lang w:val="ka-GE"/>
        </w:rPr>
        <w:t>_____</w:t>
      </w:r>
      <w:r w:rsidR="006A4779">
        <w:rPr>
          <w:rFonts w:ascii="Sylfaen" w:hAnsi="Sylfaen"/>
          <w:sz w:val="20"/>
          <w:szCs w:val="20"/>
        </w:rPr>
        <w:t xml:space="preserve"> </w:t>
      </w:r>
      <w:r w:rsidR="006A4779">
        <w:rPr>
          <w:rFonts w:ascii="Sylfaen" w:hAnsi="Sylfaen"/>
          <w:sz w:val="20"/>
          <w:szCs w:val="20"/>
          <w:lang w:val="ka-GE"/>
        </w:rPr>
        <w:t>(</w:t>
      </w:r>
      <w:r w:rsidR="001D5688">
        <w:rPr>
          <w:rFonts w:ascii="Sylfaen" w:hAnsi="Sylfaen"/>
          <w:sz w:val="20"/>
          <w:szCs w:val="20"/>
          <w:lang w:val="ka-GE"/>
        </w:rPr>
        <w:t>_______________</w:t>
      </w:r>
      <w:r w:rsidR="006A4779">
        <w:rPr>
          <w:rFonts w:ascii="Sylfaen" w:hAnsi="Sylfaen"/>
          <w:sz w:val="20"/>
          <w:szCs w:val="20"/>
          <w:lang w:val="ka-GE"/>
        </w:rPr>
        <w:t xml:space="preserve">) </w:t>
      </w:r>
      <w:r w:rsidR="00C37C80">
        <w:rPr>
          <w:rFonts w:ascii="Sylfaen" w:hAnsi="Sylfaen"/>
          <w:sz w:val="20"/>
          <w:szCs w:val="20"/>
          <w:lang w:val="ka-GE"/>
        </w:rPr>
        <w:t>ლარს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4F3AE3">
        <w:rPr>
          <w:rFonts w:ascii="Sylfaen" w:hAnsi="Sylfaen"/>
          <w:sz w:val="20"/>
          <w:szCs w:val="20"/>
          <w:lang w:val="ka-GE"/>
        </w:rPr>
        <w:t xml:space="preserve">და </w:t>
      </w:r>
      <w:r w:rsidRPr="008066E7">
        <w:rPr>
          <w:rFonts w:ascii="Sylfaen" w:hAnsi="Sylfaen"/>
          <w:sz w:val="20"/>
          <w:szCs w:val="20"/>
          <w:lang w:val="ka-GE"/>
        </w:rPr>
        <w:t>განისაზღვრება დანართი N2 შესაბამისად (შემდგომში „</w:t>
      </w:r>
      <w:r w:rsidR="00C605D0">
        <w:rPr>
          <w:rFonts w:ascii="Sylfaen" w:hAnsi="Sylfaen"/>
          <w:b/>
          <w:sz w:val="20"/>
          <w:szCs w:val="20"/>
          <w:lang w:val="ka-GE"/>
        </w:rPr>
        <w:t>საქონლის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Pr="008066E7">
        <w:rPr>
          <w:rFonts w:ascii="Sylfaen" w:hAnsi="Sylfaen"/>
          <w:b/>
          <w:sz w:val="20"/>
          <w:szCs w:val="20"/>
          <w:lang w:val="ka-GE"/>
        </w:rPr>
        <w:t>ღირებულება</w:t>
      </w:r>
      <w:r w:rsidRPr="008066E7">
        <w:rPr>
          <w:rFonts w:ascii="Sylfaen" w:hAnsi="Sylfaen"/>
          <w:sz w:val="20"/>
          <w:szCs w:val="20"/>
          <w:lang w:val="ka-GE"/>
        </w:rPr>
        <w:t>“).</w:t>
      </w:r>
    </w:p>
    <w:p w:rsidR="004F3AE3" w:rsidRPr="004F3AE3" w:rsidRDefault="004F3AE3" w:rsidP="004F3AE3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3.2   ანგარიშსწორ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</w:t>
      </w:r>
      <w:r>
        <w:rPr>
          <w:rFonts w:ascii="Sylfaen" w:hAnsi="Sylfaen" w:cs="Sylfaen"/>
          <w:sz w:val="20"/>
          <w:szCs w:val="20"/>
        </w:rPr>
        <w:t>GWP-</w:t>
      </w:r>
      <w:r>
        <w:rPr>
          <w:rFonts w:ascii="Sylfaen" w:hAnsi="Sylfaen" w:cs="Sylfaen"/>
          <w:sz w:val="20"/>
          <w:szCs w:val="20"/>
          <w:lang w:val="ka-GE"/>
        </w:rPr>
        <w:t>ის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მიერ </w:t>
      </w:r>
      <w:r>
        <w:rPr>
          <w:rFonts w:ascii="Sylfaen" w:hAnsi="Sylfaen" w:cs="Sylfaen"/>
          <w:sz w:val="20"/>
          <w:szCs w:val="20"/>
          <w:lang w:val="ka-GE"/>
        </w:rPr>
        <w:t>ხორციელდ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უნაღდო ანგარიშსწორებით</w:t>
      </w:r>
      <w:r w:rsidR="00C37C80">
        <w:rPr>
          <w:rFonts w:ascii="Sylfaen" w:hAnsi="Sylfaen" w:cs="Sylfaen"/>
          <w:sz w:val="20"/>
          <w:szCs w:val="20"/>
          <w:lang w:val="ka-GE"/>
        </w:rPr>
        <w:t>.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</w:t>
      </w:r>
    </w:p>
    <w:p w:rsidR="00801058" w:rsidRDefault="004F3AE3" w:rsidP="00801058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</w:rPr>
        <w:t>3.3</w:t>
      </w:r>
      <w:r w:rsidR="00B73368" w:rsidRPr="008066E7">
        <w:rPr>
          <w:rFonts w:ascii="Sylfaen" w:hAnsi="Sylfaen"/>
          <w:sz w:val="20"/>
          <w:szCs w:val="20"/>
        </w:rPr>
        <w:tab/>
      </w:r>
      <w:r w:rsidR="00801058" w:rsidRPr="008066E7">
        <w:rPr>
          <w:rFonts w:ascii="Sylfaen" w:hAnsi="Sylfaen"/>
          <w:sz w:val="20"/>
          <w:szCs w:val="20"/>
        </w:rPr>
        <w:t xml:space="preserve">GWP </w:t>
      </w:r>
      <w:r w:rsidR="00801058" w:rsidRPr="008066E7">
        <w:rPr>
          <w:rFonts w:ascii="Sylfaen" w:hAnsi="Sylfaen"/>
          <w:sz w:val="20"/>
          <w:szCs w:val="20"/>
          <w:lang w:val="ka-GE"/>
        </w:rPr>
        <w:t xml:space="preserve">ვალდებულია განახორციელოს </w:t>
      </w:r>
      <w:r w:rsidR="00801058"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801058" w:rsidRPr="008066E7">
        <w:rPr>
          <w:rFonts w:ascii="Sylfaen" w:hAnsi="Sylfaen" w:cstheme="minorHAnsi"/>
          <w:sz w:val="20"/>
          <w:szCs w:val="20"/>
        </w:rPr>
        <w:t xml:space="preserve"> </w:t>
      </w:r>
      <w:r w:rsidR="00801058" w:rsidRPr="008066E7">
        <w:rPr>
          <w:rFonts w:ascii="Sylfaen" w:hAnsi="Sylfaen" w:cstheme="minorHAnsi"/>
          <w:sz w:val="20"/>
          <w:szCs w:val="20"/>
          <w:lang w:val="ka-GE"/>
        </w:rPr>
        <w:t>„</w:t>
      </w:r>
      <w:r w:rsidR="00801058" w:rsidRPr="008066E7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="00801058" w:rsidRPr="008066E7">
        <w:rPr>
          <w:rFonts w:ascii="Sylfaen" w:hAnsi="Sylfaen" w:cstheme="minorHAnsi"/>
          <w:sz w:val="20"/>
          <w:szCs w:val="20"/>
          <w:lang w:val="ka-GE"/>
        </w:rPr>
        <w:t>“</w:t>
      </w:r>
      <w:r w:rsidR="00801058">
        <w:rPr>
          <w:rFonts w:ascii="Sylfaen" w:hAnsi="Sylfaen" w:cstheme="minorHAnsi"/>
          <w:sz w:val="20"/>
          <w:szCs w:val="20"/>
        </w:rPr>
        <w:t xml:space="preserve"> </w:t>
      </w:r>
      <w:r w:rsidR="00801058" w:rsidRPr="008066E7">
        <w:rPr>
          <w:rFonts w:ascii="Sylfaen" w:hAnsi="Sylfaen" w:cs="Sylfaen"/>
          <w:sz w:val="20"/>
          <w:szCs w:val="20"/>
          <w:lang w:val="ka-GE"/>
        </w:rPr>
        <w:t>გათვალისწინებული</w:t>
      </w:r>
      <w:r w:rsidR="00801058" w:rsidRPr="008066E7">
        <w:rPr>
          <w:rFonts w:ascii="Sylfaen" w:hAnsi="Sylfaen" w:cstheme="minorHAnsi"/>
          <w:sz w:val="20"/>
          <w:szCs w:val="20"/>
          <w:lang w:val="ka-GE"/>
        </w:rPr>
        <w:t xml:space="preserve"> „ნასყიდობის </w:t>
      </w:r>
      <w:r w:rsidR="00801058">
        <w:rPr>
          <w:rFonts w:ascii="Sylfaen" w:hAnsi="Sylfaen" w:cstheme="minorHAnsi"/>
          <w:sz w:val="20"/>
          <w:szCs w:val="20"/>
          <w:lang w:val="ka-GE"/>
        </w:rPr>
        <w:t>ფასის</w:t>
      </w:r>
      <w:r w:rsidR="00801058" w:rsidRPr="008066E7">
        <w:rPr>
          <w:rFonts w:ascii="Sylfaen" w:hAnsi="Sylfaen" w:cstheme="minorHAnsi"/>
          <w:sz w:val="20"/>
          <w:szCs w:val="20"/>
          <w:lang w:val="ka-GE"/>
        </w:rPr>
        <w:t xml:space="preserve">“ </w:t>
      </w:r>
      <w:r w:rsidR="00801058">
        <w:rPr>
          <w:rFonts w:ascii="Sylfaen" w:hAnsi="Sylfaen" w:cs="Sylfaen"/>
          <w:sz w:val="20"/>
          <w:szCs w:val="20"/>
          <w:lang w:val="ka-GE"/>
        </w:rPr>
        <w:t>ანაზღაურებ</w:t>
      </w:r>
      <w:r w:rsidR="00801058" w:rsidRPr="008066E7">
        <w:rPr>
          <w:rFonts w:ascii="Sylfaen" w:hAnsi="Sylfaen" w:cs="Sylfaen"/>
          <w:sz w:val="20"/>
          <w:szCs w:val="20"/>
          <w:lang w:val="ka-GE"/>
        </w:rPr>
        <w:t xml:space="preserve">ა </w:t>
      </w:r>
      <w:r w:rsidR="00C37C80">
        <w:rPr>
          <w:rFonts w:ascii="Sylfaen" w:hAnsi="Sylfaen" w:cs="Sylfaen"/>
          <w:sz w:val="20"/>
          <w:szCs w:val="20"/>
          <w:lang w:val="ka-GE"/>
        </w:rPr>
        <w:t>ს</w:t>
      </w:r>
      <w:r w:rsidR="00054381" w:rsidRPr="00054381">
        <w:rPr>
          <w:rFonts w:ascii="Sylfaen" w:hAnsi="Sylfaen" w:cstheme="minorHAnsi"/>
          <w:sz w:val="20"/>
          <w:szCs w:val="20"/>
          <w:lang w:val="ka-GE"/>
        </w:rPr>
        <w:t>აქონლის მიწოდებიდან</w:t>
      </w:r>
      <w:r w:rsidR="00054381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801058" w:rsidRPr="001C1619">
        <w:rPr>
          <w:rFonts w:ascii="Sylfaen" w:hAnsi="Sylfaen" w:cstheme="minorHAnsi"/>
          <w:sz w:val="20"/>
          <w:szCs w:val="20"/>
          <w:lang w:val="ka-GE"/>
        </w:rPr>
        <w:t>არაუგვიანეს</w:t>
      </w:r>
      <w:r w:rsidR="00C37C80">
        <w:rPr>
          <w:rFonts w:ascii="Sylfaen" w:hAnsi="Sylfaen" w:cstheme="minorHAnsi"/>
          <w:sz w:val="20"/>
          <w:szCs w:val="20"/>
          <w:lang w:val="ka-GE"/>
        </w:rPr>
        <w:t xml:space="preserve"> 30</w:t>
      </w:r>
      <w:r w:rsidR="00801058" w:rsidRPr="001C1619">
        <w:rPr>
          <w:rFonts w:ascii="Sylfaen" w:hAnsi="Sylfaen" w:cstheme="minorHAnsi"/>
          <w:sz w:val="20"/>
          <w:szCs w:val="20"/>
          <w:lang w:val="ka-GE"/>
        </w:rPr>
        <w:t xml:space="preserve"> (</w:t>
      </w:r>
      <w:r w:rsidR="00C37C80">
        <w:rPr>
          <w:rFonts w:ascii="Sylfaen" w:hAnsi="Sylfaen" w:cstheme="minorHAnsi"/>
          <w:sz w:val="20"/>
          <w:szCs w:val="20"/>
          <w:lang w:val="ka-GE"/>
        </w:rPr>
        <w:t>ოცდაათი</w:t>
      </w:r>
      <w:r w:rsidR="00801058" w:rsidRPr="001C1619">
        <w:rPr>
          <w:rFonts w:ascii="Sylfaen" w:hAnsi="Sylfaen" w:cstheme="minorHAnsi"/>
          <w:sz w:val="20"/>
          <w:szCs w:val="20"/>
          <w:lang w:val="ka-GE"/>
        </w:rPr>
        <w:t xml:space="preserve">) კალენდარული </w:t>
      </w:r>
      <w:r w:rsidR="00801058">
        <w:rPr>
          <w:rFonts w:ascii="Sylfaen" w:hAnsi="Sylfaen" w:cstheme="minorHAnsi"/>
          <w:sz w:val="20"/>
          <w:szCs w:val="20"/>
          <w:lang w:val="ka-GE"/>
        </w:rPr>
        <w:t xml:space="preserve">დღის </w:t>
      </w:r>
      <w:r w:rsidR="00801058" w:rsidRPr="008066E7">
        <w:rPr>
          <w:rFonts w:ascii="Sylfaen" w:hAnsi="Sylfaen" w:cstheme="minorHAnsi"/>
          <w:sz w:val="20"/>
          <w:szCs w:val="20"/>
          <w:lang w:val="ka-GE"/>
        </w:rPr>
        <w:t xml:space="preserve"> ვადაში</w:t>
      </w:r>
      <w:r w:rsidR="00801058" w:rsidRPr="008066E7">
        <w:rPr>
          <w:rFonts w:ascii="Sylfaen" w:hAnsi="Sylfaen"/>
          <w:sz w:val="20"/>
          <w:szCs w:val="20"/>
          <w:lang w:val="ka-GE"/>
        </w:rPr>
        <w:t xml:space="preserve"> „კომპანიის“ შემდეგ საბანაკო ანგარიშზე თანხის გადარიცხვის გზით:</w:t>
      </w:r>
    </w:p>
    <w:p w:rsidR="00646516" w:rsidRPr="008066E7" w:rsidRDefault="00646516" w:rsidP="00801058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ბანკის დასახელება: </w:t>
      </w:r>
    </w:p>
    <w:p w:rsidR="002C7AFB" w:rsidRPr="008173E5" w:rsidRDefault="00646516" w:rsidP="00646516">
      <w:pPr>
        <w:spacing w:after="0" w:line="276" w:lineRule="auto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ბანკის კოდი: </w:t>
      </w:r>
    </w:p>
    <w:p w:rsidR="00646516" w:rsidRPr="008066E7" w:rsidRDefault="00646516" w:rsidP="00091BD1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მიმღების დასახელება: </w:t>
      </w:r>
    </w:p>
    <w:p w:rsidR="00256B2B" w:rsidRPr="008066E7" w:rsidRDefault="00646516" w:rsidP="002C7AFB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მიმღების ანგარიშის ნომერი</w:t>
      </w:r>
      <w:r w:rsidR="002979FA" w:rsidRPr="00AD6585">
        <w:rPr>
          <w:rFonts w:ascii="Sylfaen" w:hAnsi="Sylfaen"/>
          <w:sz w:val="20"/>
          <w:szCs w:val="20"/>
          <w:lang w:val="ka-GE"/>
        </w:rPr>
        <w:t xml:space="preserve">: </w:t>
      </w:r>
    </w:p>
    <w:p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4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</w:t>
      </w:r>
      <w:r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დანართები</w:t>
      </w:r>
    </w:p>
    <w:p w:rsidR="00646516" w:rsidRPr="008066E7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4.1  </w:t>
      </w:r>
      <w:r w:rsidR="00ED31C0">
        <w:rPr>
          <w:rFonts w:ascii="Sylfaen" w:hAnsi="Sylfaen"/>
          <w:sz w:val="20"/>
          <w:szCs w:val="20"/>
          <w:lang w:val="ka-GE"/>
        </w:rPr>
        <w:tab/>
      </w:r>
      <w:r w:rsidRPr="008066E7">
        <w:rPr>
          <w:rFonts w:ascii="Sylfaen" w:hAnsi="Sylfaen"/>
          <w:sz w:val="20"/>
          <w:szCs w:val="20"/>
          <w:lang w:val="ka-GE"/>
        </w:rPr>
        <w:t>წინამდებარე „ხელშეკრულებას“ გააჩნია ქვემოთ ჩამოთვლილი დანართები და თითოეული მათგანი წარმოადგენს მის განუყოფელ ნაწილს:</w:t>
      </w:r>
    </w:p>
    <w:p w:rsidR="00646516" w:rsidRPr="008066E7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დანართი N1 – „ხელშეკრულების“ </w:t>
      </w:r>
      <w:r w:rsidR="00BC1871">
        <w:rPr>
          <w:rFonts w:ascii="Sylfaen" w:hAnsi="Sylfaen"/>
          <w:sz w:val="20"/>
          <w:szCs w:val="20"/>
          <w:lang w:val="ka-GE"/>
        </w:rPr>
        <w:t>ზოგადი</w:t>
      </w:r>
      <w:r w:rsidRPr="008066E7">
        <w:rPr>
          <w:rFonts w:ascii="Sylfaen" w:hAnsi="Sylfaen"/>
          <w:sz w:val="20"/>
          <w:szCs w:val="20"/>
          <w:lang w:val="ka-GE"/>
        </w:rPr>
        <w:t xml:space="preserve"> პირობები</w:t>
      </w:r>
    </w:p>
    <w:p w:rsidR="00646516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დანართი N2 – „</w:t>
      </w:r>
      <w:r w:rsidR="005E03C8">
        <w:rPr>
          <w:rFonts w:ascii="Sylfaen" w:hAnsi="Sylfaen"/>
          <w:sz w:val="20"/>
          <w:szCs w:val="20"/>
          <w:lang w:val="ka-GE"/>
        </w:rPr>
        <w:t>ხარჯთაღრიცხვა</w:t>
      </w:r>
      <w:r w:rsidRPr="008066E7">
        <w:rPr>
          <w:rFonts w:ascii="Sylfaen" w:hAnsi="Sylfaen"/>
          <w:sz w:val="20"/>
          <w:szCs w:val="20"/>
          <w:lang w:val="ka-GE"/>
        </w:rPr>
        <w:t xml:space="preserve">“ </w:t>
      </w:r>
    </w:p>
    <w:p w:rsidR="00091BD1" w:rsidRDefault="00091BD1" w:rsidP="00AA5BD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</w:p>
    <w:p w:rsidR="00646516" w:rsidRPr="008066E7" w:rsidRDefault="00646516" w:rsidP="00646516">
      <w:pPr>
        <w:rPr>
          <w:rFonts w:ascii="Sylfaen" w:hAnsi="Sylfaen"/>
          <w:sz w:val="20"/>
          <w:szCs w:val="20"/>
        </w:rPr>
      </w:pPr>
    </w:p>
    <w:p w:rsidR="00646516" w:rsidRPr="008066E7" w:rsidRDefault="00646516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lastRenderedPageBreak/>
        <w:t>ყოველივე ზემოაღნიშნულის დასტურად, „მხარეებმა“ ხელი მოაწერეს წინამდებარე „ხელშეკრულებას“ ზემოთ პირველად მითითებულ თარიღზე.</w:t>
      </w:r>
    </w:p>
    <w:tbl>
      <w:tblPr>
        <w:tblStyle w:val="TableGrid"/>
        <w:tblW w:w="106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5945"/>
      </w:tblGrid>
      <w:tr w:rsidR="00646516" w:rsidRPr="008066E7" w:rsidTr="00FB0E9C">
        <w:tc>
          <w:tcPr>
            <w:tcW w:w="4675" w:type="dxa"/>
          </w:tcPr>
          <w:p w:rsidR="00646516" w:rsidRPr="008066E7" w:rsidRDefault="00646516" w:rsidP="00403AC0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</w:t>
            </w:r>
          </w:p>
          <w:p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646516" w:rsidRPr="008066E7" w:rsidRDefault="00646516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:rsidR="00646516" w:rsidRPr="008066E7" w:rsidRDefault="00054381" w:rsidP="00403A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  <w:p w:rsidR="00646516" w:rsidRPr="008066E7" w:rsidRDefault="00646516" w:rsidP="00054381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  <w:tc>
          <w:tcPr>
            <w:tcW w:w="5945" w:type="dxa"/>
          </w:tcPr>
          <w:p w:rsidR="00646516" w:rsidRPr="008066E7" w:rsidRDefault="00646516" w:rsidP="00887436">
            <w:pPr>
              <w:ind w:right="1060"/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:rsidR="00646516" w:rsidRPr="008066E7" w:rsidRDefault="006A4779" w:rsidP="00887436">
            <w:pPr>
              <w:ind w:right="1060"/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6A4779">
              <w:rPr>
                <w:rFonts w:ascii="Sylfaen" w:hAnsi="Sylfaen"/>
                <w:sz w:val="20"/>
                <w:szCs w:val="20"/>
                <w:lang w:val="ka-GE"/>
              </w:rPr>
              <w:t xml:space="preserve">შპს </w:t>
            </w:r>
            <w:r w:rsidR="006C516F" w:rsidRPr="00CC1082">
              <w:rPr>
                <w:rFonts w:ascii="Sylfaen" w:hAnsi="Sylfaen"/>
                <w:sz w:val="20"/>
                <w:szCs w:val="20"/>
                <w:lang w:val="ka-GE"/>
              </w:rPr>
              <w:t>"</w:t>
            </w:r>
            <w:r w:rsidR="00256B2B">
              <w:rPr>
                <w:rFonts w:ascii="Sylfaen" w:hAnsi="Sylfaen"/>
                <w:sz w:val="20"/>
                <w:szCs w:val="20"/>
                <w:lang w:val="ka-GE"/>
              </w:rPr>
              <w:t>უნი ექვიფმენთი</w:t>
            </w:r>
            <w:r w:rsidR="006C516F" w:rsidRPr="00CC1082">
              <w:rPr>
                <w:rFonts w:ascii="Sylfaen" w:hAnsi="Sylfaen"/>
                <w:sz w:val="20"/>
                <w:szCs w:val="20"/>
                <w:lang w:val="ka-GE"/>
              </w:rPr>
              <w:t>"</w:t>
            </w:r>
          </w:p>
          <w:p w:rsidR="00646516" w:rsidRDefault="00646516" w:rsidP="00403AC0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646516" w:rsidRPr="008066E7" w:rsidRDefault="00646516" w:rsidP="00887436">
            <w:pPr>
              <w:ind w:right="1060"/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:rsidR="000F2DAD" w:rsidRDefault="00256B2B" w:rsidP="00826E2D">
            <w:pPr>
              <w:ind w:right="1060"/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დავით კილაძე</w:t>
            </w:r>
          </w:p>
          <w:p w:rsidR="00C37C80" w:rsidRPr="008066E7" w:rsidRDefault="00C37C80" w:rsidP="00826E2D">
            <w:pPr>
              <w:ind w:right="1060"/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დირექტორი</w:t>
            </w:r>
          </w:p>
          <w:p w:rsidR="00646516" w:rsidRPr="008066E7" w:rsidRDefault="00646516" w:rsidP="00403AC0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:rsidR="00801058" w:rsidRDefault="0080105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801058" w:rsidRDefault="0080105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801058" w:rsidRDefault="0080105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826E2D" w:rsidRDefault="00826E2D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826E2D" w:rsidRDefault="00826E2D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670228" w:rsidRDefault="0067022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1D5688" w:rsidRDefault="001D568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1D5688" w:rsidRDefault="001D568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1D5688" w:rsidRDefault="001D568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1D5688" w:rsidRDefault="001D568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1D5688" w:rsidRDefault="001D568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1D5688" w:rsidRDefault="001D568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1D5688" w:rsidRDefault="001D568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1D5688" w:rsidRDefault="001D568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1D5688" w:rsidRDefault="001D568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1D5688" w:rsidRDefault="001D568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1D5688" w:rsidRDefault="001D568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1D5688" w:rsidRDefault="001D568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1D5688" w:rsidRDefault="001D568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1D5688" w:rsidRDefault="001D568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1D5688" w:rsidRDefault="001D568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1D5688" w:rsidRDefault="001D568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670228" w:rsidRDefault="00670228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</w:p>
    <w:p w:rsidR="00251ED6" w:rsidRPr="00251ED6" w:rsidRDefault="00251ED6" w:rsidP="00B7065D">
      <w:pPr>
        <w:jc w:val="center"/>
        <w:rPr>
          <w:rFonts w:ascii="Sylfaen" w:hAnsi="Sylfaen"/>
          <w:b/>
          <w:sz w:val="20"/>
          <w:szCs w:val="20"/>
          <w:lang w:val="ka-GE"/>
        </w:rPr>
      </w:pPr>
      <w:bookmarkStart w:id="0" w:name="_GoBack"/>
      <w:bookmarkEnd w:id="0"/>
      <w:r w:rsidRPr="00251ED6">
        <w:rPr>
          <w:rFonts w:ascii="Sylfaen" w:hAnsi="Sylfaen"/>
          <w:b/>
          <w:sz w:val="20"/>
          <w:szCs w:val="20"/>
          <w:lang w:val="ka-GE"/>
        </w:rPr>
        <w:lastRenderedPageBreak/>
        <w:t>დანართიN2</w:t>
      </w:r>
    </w:p>
    <w:p w:rsidR="00251ED6" w:rsidRDefault="00251ED6" w:rsidP="00251ED6">
      <w:pPr>
        <w:jc w:val="center"/>
        <w:rPr>
          <w:rFonts w:ascii="Sylfaen" w:hAnsi="Sylfaen"/>
          <w:sz w:val="20"/>
          <w:szCs w:val="20"/>
          <w:lang w:val="ka-GE"/>
        </w:rPr>
      </w:pPr>
    </w:p>
    <w:tbl>
      <w:tblPr>
        <w:tblW w:w="972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60"/>
        <w:gridCol w:w="1735"/>
        <w:gridCol w:w="3572"/>
        <w:gridCol w:w="848"/>
        <w:gridCol w:w="772"/>
        <w:gridCol w:w="1259"/>
        <w:gridCol w:w="1174"/>
      </w:tblGrid>
      <w:tr w:rsidR="00256B2B" w:rsidRPr="00791827" w:rsidTr="00583CF6">
        <w:trPr>
          <w:trHeight w:val="840"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:rsidR="00256B2B" w:rsidRPr="00791827" w:rsidRDefault="00256B2B" w:rsidP="007918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79182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N</w:t>
            </w:r>
          </w:p>
        </w:tc>
        <w:tc>
          <w:tcPr>
            <w:tcW w:w="1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:rsidR="00256B2B" w:rsidRPr="00791827" w:rsidRDefault="00256B2B" w:rsidP="007918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დასახელება</w:t>
            </w:r>
          </w:p>
        </w:tc>
        <w:tc>
          <w:tcPr>
            <w:tcW w:w="35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:rsidR="00256B2B" w:rsidRPr="00256B2B" w:rsidRDefault="00256B2B" w:rsidP="007918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ka-GE"/>
              </w:rPr>
            </w:pPr>
            <w:r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  <w:lang w:val="ka-GE"/>
              </w:rPr>
              <w:t>მწარმოებელი/მოდელი/მარკა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:rsidR="00256B2B" w:rsidRPr="00791827" w:rsidRDefault="00256B2B" w:rsidP="007918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რაოდენ.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:rsidR="00256B2B" w:rsidRPr="00791827" w:rsidRDefault="00256B2B" w:rsidP="007918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ზ</w:t>
            </w:r>
            <w:r w:rsidRPr="0079182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/</w:t>
            </w: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ე</w:t>
            </w:r>
          </w:p>
        </w:tc>
        <w:tc>
          <w:tcPr>
            <w:tcW w:w="125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DD7EE"/>
            <w:vAlign w:val="center"/>
            <w:hideMark/>
          </w:tcPr>
          <w:p w:rsidR="00256B2B" w:rsidRPr="00791827" w:rsidRDefault="00256B2B" w:rsidP="007918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ka-GE"/>
              </w:rPr>
            </w:pP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ერთეულის</w:t>
            </w:r>
            <w:r w:rsidRPr="0079182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ღირებულება</w:t>
            </w:r>
            <w:r w:rsidRPr="0079182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დღგ</w:t>
            </w:r>
            <w:r w:rsidRPr="0079182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-</w:t>
            </w: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ს</w:t>
            </w:r>
            <w:r w:rsidRPr="0079182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ჩათვლით</w:t>
            </w:r>
            <w:r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  <w:lang w:val="ka-GE"/>
              </w:rPr>
              <w:t xml:space="preserve"> (ლარში)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DD7EE"/>
            <w:vAlign w:val="center"/>
            <w:hideMark/>
          </w:tcPr>
          <w:p w:rsidR="00256B2B" w:rsidRPr="00791827" w:rsidRDefault="00256B2B" w:rsidP="007918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ka-GE"/>
              </w:rPr>
            </w:pP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საერთო</w:t>
            </w:r>
            <w:r w:rsidRPr="0079182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ღირებულება</w:t>
            </w:r>
            <w:r w:rsidRPr="0079182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დღგ</w:t>
            </w:r>
            <w:r w:rsidRPr="0079182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-</w:t>
            </w: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ს</w:t>
            </w:r>
            <w:r w:rsidRPr="0079182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ჩათვლით</w:t>
            </w:r>
            <w:r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  <w:lang w:val="ka-GE"/>
              </w:rPr>
              <w:t xml:space="preserve"> (ლარში)</w:t>
            </w:r>
          </w:p>
        </w:tc>
      </w:tr>
      <w:tr w:rsidR="00256B2B" w:rsidRPr="00791827" w:rsidTr="00583CF6">
        <w:trPr>
          <w:trHeight w:val="1277"/>
        </w:trPr>
        <w:tc>
          <w:tcPr>
            <w:tcW w:w="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6B2B" w:rsidRPr="00256B2B" w:rsidRDefault="00256B2B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  <w:r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  <w:t>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56B2B" w:rsidRPr="00256B2B" w:rsidRDefault="00256B2B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  <w:tc>
          <w:tcPr>
            <w:tcW w:w="357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56B2B" w:rsidRPr="00256B2B" w:rsidRDefault="00256B2B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  <w:tc>
          <w:tcPr>
            <w:tcW w:w="84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56B2B" w:rsidRPr="00256B2B" w:rsidRDefault="00256B2B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6B2B" w:rsidRPr="00256B2B" w:rsidRDefault="00256B2B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6B2B" w:rsidRPr="00256B2B" w:rsidRDefault="00256B2B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6B2B" w:rsidRPr="00256B2B" w:rsidRDefault="00256B2B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</w:tr>
      <w:tr w:rsidR="001D5688" w:rsidRPr="00791827" w:rsidTr="00583CF6">
        <w:trPr>
          <w:trHeight w:val="1277"/>
        </w:trPr>
        <w:tc>
          <w:tcPr>
            <w:tcW w:w="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D5688" w:rsidRDefault="001D5688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  <w:r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  <w:t>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D5688" w:rsidRPr="00256B2B" w:rsidRDefault="001D5688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  <w:tc>
          <w:tcPr>
            <w:tcW w:w="357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D5688" w:rsidRPr="00256B2B" w:rsidRDefault="001D5688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  <w:tc>
          <w:tcPr>
            <w:tcW w:w="84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1D5688" w:rsidRPr="00256B2B" w:rsidRDefault="001D5688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D5688" w:rsidRPr="00256B2B" w:rsidRDefault="001D5688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D5688" w:rsidRPr="00256B2B" w:rsidRDefault="001D5688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D5688" w:rsidRPr="00256B2B" w:rsidRDefault="001D5688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</w:tr>
      <w:tr w:rsidR="001D5688" w:rsidRPr="00791827" w:rsidTr="00583CF6">
        <w:trPr>
          <w:trHeight w:val="1277"/>
        </w:trPr>
        <w:tc>
          <w:tcPr>
            <w:tcW w:w="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D5688" w:rsidRDefault="001D5688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  <w:r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  <w:t>.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D5688" w:rsidRPr="00256B2B" w:rsidRDefault="001D5688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  <w:tc>
          <w:tcPr>
            <w:tcW w:w="357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D5688" w:rsidRPr="00256B2B" w:rsidRDefault="001D5688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  <w:tc>
          <w:tcPr>
            <w:tcW w:w="84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1D5688" w:rsidRPr="00256B2B" w:rsidRDefault="001D5688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D5688" w:rsidRPr="00256B2B" w:rsidRDefault="001D5688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D5688" w:rsidRPr="00256B2B" w:rsidRDefault="001D5688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D5688" w:rsidRPr="00256B2B" w:rsidRDefault="001D5688" w:rsidP="00791827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6"/>
                <w:szCs w:val="16"/>
                <w:lang w:val="ka-GE"/>
              </w:rPr>
            </w:pPr>
          </w:p>
        </w:tc>
      </w:tr>
      <w:tr w:rsidR="00256B2B" w:rsidRPr="00791827" w:rsidTr="00583CF6">
        <w:trPr>
          <w:trHeight w:val="300"/>
        </w:trPr>
        <w:tc>
          <w:tcPr>
            <w:tcW w:w="854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6B2B" w:rsidRPr="00791827" w:rsidRDefault="00256B2B" w:rsidP="007918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საერთო</w:t>
            </w:r>
            <w:r w:rsidRPr="0079182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ღირებულება</w:t>
            </w:r>
            <w:r w:rsidRPr="0079182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დღგ</w:t>
            </w:r>
            <w:r w:rsidRPr="0079182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-</w:t>
            </w: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ს</w:t>
            </w:r>
            <w:r w:rsidRPr="0079182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791827">
              <w:rPr>
                <w:rFonts w:ascii="Sylfaen" w:eastAsia="Times New Roman" w:hAnsi="Sylfaen" w:cs="Sylfaen"/>
                <w:b/>
                <w:bCs/>
                <w:color w:val="000000"/>
                <w:sz w:val="16"/>
                <w:szCs w:val="16"/>
              </w:rPr>
              <w:t>ჩათვლით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6B2B" w:rsidRPr="00791827" w:rsidRDefault="00256B2B" w:rsidP="007918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:rsidR="00251ED6" w:rsidRDefault="00251ED6" w:rsidP="00251ED6">
      <w:pPr>
        <w:jc w:val="center"/>
        <w:rPr>
          <w:rFonts w:ascii="Sylfaen" w:hAnsi="Sylfaen"/>
          <w:sz w:val="20"/>
          <w:szCs w:val="20"/>
          <w:lang w:val="ka-GE"/>
        </w:rPr>
      </w:pPr>
    </w:p>
    <w:p w:rsidR="00B7065D" w:rsidRDefault="00B7065D" w:rsidP="00251ED6">
      <w:pPr>
        <w:jc w:val="center"/>
        <w:rPr>
          <w:rFonts w:ascii="Sylfaen" w:hAnsi="Sylfaen"/>
          <w:sz w:val="20"/>
          <w:szCs w:val="20"/>
          <w:lang w:val="ka-GE"/>
        </w:rPr>
      </w:pPr>
    </w:p>
    <w:p w:rsidR="00251ED6" w:rsidRPr="00251ED6" w:rsidRDefault="00251ED6" w:rsidP="00251ED6">
      <w:pPr>
        <w:jc w:val="center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7065D" w:rsidRPr="008066E7" w:rsidTr="002E0369">
        <w:tc>
          <w:tcPr>
            <w:tcW w:w="4675" w:type="dxa"/>
          </w:tcPr>
          <w:p w:rsidR="00B7065D" w:rsidRPr="008066E7" w:rsidRDefault="00B7065D" w:rsidP="002E036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:rsidR="00FB0E9C" w:rsidRPr="008066E7" w:rsidRDefault="00FB0E9C" w:rsidP="00FB0E9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</w:t>
            </w:r>
          </w:p>
          <w:p w:rsidR="00FB0E9C" w:rsidRDefault="00FB0E9C" w:rsidP="00FB0E9C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FB0E9C" w:rsidRDefault="00FB0E9C" w:rsidP="00FB0E9C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FB0E9C" w:rsidRDefault="00FB0E9C" w:rsidP="00FB0E9C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FB0E9C" w:rsidRPr="008066E7" w:rsidRDefault="00FB0E9C" w:rsidP="00FB0E9C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:rsidR="00054381" w:rsidRPr="00054381" w:rsidRDefault="00054381" w:rsidP="00054381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4381"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  <w:p w:rsidR="00B7065D" w:rsidRPr="008066E7" w:rsidRDefault="00054381" w:rsidP="00054381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054381"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  <w:tc>
          <w:tcPr>
            <w:tcW w:w="4675" w:type="dxa"/>
          </w:tcPr>
          <w:p w:rsidR="00B7065D" w:rsidRPr="008066E7" w:rsidRDefault="00B7065D" w:rsidP="002E036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:rsidR="006C516F" w:rsidRPr="008066E7" w:rsidRDefault="006C516F" w:rsidP="006C516F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6A4779">
              <w:rPr>
                <w:rFonts w:ascii="Sylfaen" w:hAnsi="Sylfaen"/>
                <w:sz w:val="20"/>
                <w:szCs w:val="20"/>
                <w:lang w:val="ka-GE"/>
              </w:rPr>
              <w:t xml:space="preserve">შპს </w:t>
            </w:r>
            <w:r w:rsidRPr="00CC1082">
              <w:rPr>
                <w:rFonts w:ascii="Sylfaen" w:hAnsi="Sylfaen"/>
                <w:sz w:val="20"/>
                <w:szCs w:val="20"/>
                <w:lang w:val="ka-GE"/>
              </w:rPr>
              <w:t>"</w:t>
            </w:r>
            <w:r w:rsidR="00583CF6">
              <w:rPr>
                <w:rFonts w:ascii="Sylfaen" w:hAnsi="Sylfaen"/>
                <w:sz w:val="20"/>
                <w:szCs w:val="20"/>
                <w:lang w:val="ka-GE"/>
              </w:rPr>
              <w:t>უნი ექვიფმენთი</w:t>
            </w:r>
            <w:r w:rsidRPr="00CC1082">
              <w:rPr>
                <w:rFonts w:ascii="Sylfaen" w:hAnsi="Sylfaen"/>
                <w:sz w:val="20"/>
                <w:szCs w:val="20"/>
                <w:lang w:val="ka-GE"/>
              </w:rPr>
              <w:t>"</w:t>
            </w:r>
          </w:p>
          <w:p w:rsidR="00B7065D" w:rsidRDefault="00B7065D" w:rsidP="002E036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Default="00B7065D" w:rsidP="002E036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Pr="008066E7" w:rsidRDefault="00B7065D" w:rsidP="002E036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:rsidR="00B7065D" w:rsidRPr="008066E7" w:rsidRDefault="00B7065D" w:rsidP="002E036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:rsidR="00826E2D" w:rsidRDefault="00583CF6" w:rsidP="002E036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დავით კილაძე</w:t>
            </w:r>
          </w:p>
          <w:p w:rsidR="00B7065D" w:rsidRPr="008066E7" w:rsidRDefault="00C37C80" w:rsidP="002E0369">
            <w:pPr>
              <w:jc w:val="right"/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დირექტორი</w:t>
            </w:r>
          </w:p>
        </w:tc>
      </w:tr>
    </w:tbl>
    <w:p w:rsidR="00251ED6" w:rsidRDefault="000665A0">
      <w:pPr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  </w:t>
      </w:r>
    </w:p>
    <w:p w:rsidR="000665A0" w:rsidRDefault="000665A0">
      <w:pPr>
        <w:rPr>
          <w:rFonts w:ascii="Sylfaen" w:hAnsi="Sylfaen"/>
          <w:sz w:val="20"/>
          <w:szCs w:val="20"/>
          <w:lang w:val="ka-GE"/>
        </w:rPr>
      </w:pPr>
    </w:p>
    <w:p w:rsidR="00712A65" w:rsidRDefault="00712A65">
      <w:pPr>
        <w:rPr>
          <w:rFonts w:ascii="Sylfaen" w:hAnsi="Sylfaen"/>
          <w:sz w:val="20"/>
          <w:szCs w:val="20"/>
          <w:lang w:val="ka-GE"/>
        </w:rPr>
      </w:pPr>
    </w:p>
    <w:p w:rsidR="00712A65" w:rsidRDefault="00712A65">
      <w:pPr>
        <w:rPr>
          <w:rFonts w:ascii="Sylfaen" w:hAnsi="Sylfaen"/>
          <w:sz w:val="20"/>
          <w:szCs w:val="20"/>
          <w:lang w:val="ka-GE"/>
        </w:rPr>
      </w:pPr>
    </w:p>
    <w:p w:rsidR="00712A65" w:rsidRDefault="00712A65">
      <w:pPr>
        <w:rPr>
          <w:rFonts w:ascii="Sylfaen" w:hAnsi="Sylfaen"/>
          <w:sz w:val="20"/>
          <w:szCs w:val="20"/>
          <w:lang w:val="ka-GE"/>
        </w:rPr>
      </w:pPr>
    </w:p>
    <w:p w:rsidR="00712A65" w:rsidRDefault="00712A65">
      <w:pPr>
        <w:rPr>
          <w:rFonts w:ascii="Sylfaen" w:hAnsi="Sylfaen"/>
          <w:sz w:val="20"/>
          <w:szCs w:val="20"/>
          <w:lang w:val="ka-GE"/>
        </w:rPr>
      </w:pPr>
    </w:p>
    <w:p w:rsidR="00712A65" w:rsidRDefault="00712A65">
      <w:pPr>
        <w:rPr>
          <w:rFonts w:ascii="Sylfaen" w:hAnsi="Sylfaen"/>
          <w:sz w:val="20"/>
          <w:szCs w:val="20"/>
          <w:lang w:val="ka-GE"/>
        </w:rPr>
      </w:pPr>
    </w:p>
    <w:p w:rsidR="00712A65" w:rsidRPr="000665A0" w:rsidRDefault="00712A65">
      <w:pPr>
        <w:rPr>
          <w:rFonts w:ascii="Sylfaen" w:hAnsi="Sylfaen"/>
          <w:sz w:val="20"/>
          <w:szCs w:val="20"/>
          <w:lang w:val="ka-GE"/>
        </w:rPr>
      </w:pPr>
    </w:p>
    <w:sectPr w:rsidR="00712A65" w:rsidRPr="000665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53CC" w:rsidRDefault="00BE53CC" w:rsidP="00855955">
      <w:pPr>
        <w:spacing w:after="0" w:line="240" w:lineRule="auto"/>
      </w:pPr>
      <w:r>
        <w:separator/>
      </w:r>
    </w:p>
  </w:endnote>
  <w:endnote w:type="continuationSeparator" w:id="0">
    <w:p w:rsidR="00BE53CC" w:rsidRDefault="00BE53CC" w:rsidP="00855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53CC" w:rsidRDefault="00BE53CC" w:rsidP="00855955">
      <w:pPr>
        <w:spacing w:after="0" w:line="240" w:lineRule="auto"/>
      </w:pPr>
      <w:r>
        <w:separator/>
      </w:r>
    </w:p>
  </w:footnote>
  <w:footnote w:type="continuationSeparator" w:id="0">
    <w:p w:rsidR="00BE53CC" w:rsidRDefault="00BE53CC" w:rsidP="008559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E290E"/>
    <w:multiLevelType w:val="multilevel"/>
    <w:tmpl w:val="95D697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1" w15:restartNumberingAfterBreak="0">
    <w:nsid w:val="34C81180"/>
    <w:multiLevelType w:val="multilevel"/>
    <w:tmpl w:val="363ACFA4"/>
    <w:lvl w:ilvl="0">
      <w:start w:val="1"/>
      <w:numFmt w:val="decimal"/>
      <w:lvlText w:val="%1."/>
      <w:lvlJc w:val="left"/>
      <w:pPr>
        <w:ind w:left="0" w:firstLine="0"/>
      </w:pPr>
      <w:rPr>
        <w:rFonts w:cs="Sylfaen" w:hint="default"/>
        <w:b w:val="0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cs="Sylfaen" w:hint="default"/>
        <w:b w:val="0"/>
      </w:rPr>
    </w:lvl>
    <w:lvl w:ilvl="2">
      <w:start w:val="1"/>
      <w:numFmt w:val="decimal"/>
      <w:lvlText w:val="%1.%2.%3."/>
      <w:lvlJc w:val="left"/>
      <w:pPr>
        <w:ind w:left="210" w:hanging="210"/>
      </w:pPr>
      <w:rPr>
        <w:rFonts w:cs="Sylfaen" w:hint="default"/>
        <w:b w:val="0"/>
      </w:rPr>
    </w:lvl>
    <w:lvl w:ilvl="3">
      <w:start w:val="1"/>
      <w:numFmt w:val="decimal"/>
      <w:lvlText w:val="%1.%2.%3.%4."/>
      <w:lvlJc w:val="left"/>
      <w:pPr>
        <w:ind w:left="210" w:hanging="210"/>
      </w:pPr>
      <w:rPr>
        <w:rFonts w:cs="Sylfaen" w:hint="default"/>
        <w:b w:val="0"/>
      </w:rPr>
    </w:lvl>
    <w:lvl w:ilvl="4">
      <w:start w:val="1"/>
      <w:numFmt w:val="decimal"/>
      <w:lvlText w:val="%1.%2.%3.%4.%5."/>
      <w:lvlJc w:val="left"/>
      <w:pPr>
        <w:ind w:left="570" w:hanging="570"/>
      </w:pPr>
      <w:rPr>
        <w:rFonts w:cs="Sylfaen" w:hint="default"/>
        <w:b w:val="0"/>
      </w:rPr>
    </w:lvl>
    <w:lvl w:ilvl="5">
      <w:start w:val="1"/>
      <w:numFmt w:val="decimal"/>
      <w:lvlText w:val="%1.%2.%3.%4.%5.%6."/>
      <w:lvlJc w:val="left"/>
      <w:pPr>
        <w:ind w:left="570" w:hanging="570"/>
      </w:pPr>
      <w:rPr>
        <w:rFonts w:cs="Sylfaen" w:hint="default"/>
        <w:b w:val="0"/>
      </w:rPr>
    </w:lvl>
    <w:lvl w:ilvl="6">
      <w:start w:val="1"/>
      <w:numFmt w:val="decimal"/>
      <w:lvlText w:val="%1.%2.%3.%4.%5.%6.%7."/>
      <w:lvlJc w:val="left"/>
      <w:pPr>
        <w:ind w:left="570" w:hanging="570"/>
      </w:pPr>
      <w:rPr>
        <w:rFonts w:cs="Sylfaen" w:hint="default"/>
        <w:b w:val="0"/>
      </w:rPr>
    </w:lvl>
    <w:lvl w:ilvl="7">
      <w:start w:val="1"/>
      <w:numFmt w:val="decimal"/>
      <w:lvlText w:val="%1.%2.%3.%4.%5.%6.%7.%8."/>
      <w:lvlJc w:val="left"/>
      <w:pPr>
        <w:ind w:left="930" w:hanging="930"/>
      </w:pPr>
      <w:rPr>
        <w:rFonts w:cs="Sylfae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930" w:hanging="930"/>
      </w:pPr>
      <w:rPr>
        <w:rFonts w:cs="Sylfaen" w:hint="default"/>
        <w:b w:val="0"/>
      </w:rPr>
    </w:lvl>
  </w:abstractNum>
  <w:abstractNum w:abstractNumId="2" w15:restartNumberingAfterBreak="0">
    <w:nsid w:val="3DED6575"/>
    <w:multiLevelType w:val="multilevel"/>
    <w:tmpl w:val="0B620B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3" w15:restartNumberingAfterBreak="0">
    <w:nsid w:val="4EE57A41"/>
    <w:multiLevelType w:val="multilevel"/>
    <w:tmpl w:val="DA4081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Sylfaen" w:hAnsi="Sylfaen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54F61F15"/>
    <w:multiLevelType w:val="multilevel"/>
    <w:tmpl w:val="2F26501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710634D3"/>
    <w:multiLevelType w:val="multilevel"/>
    <w:tmpl w:val="A72E085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76BA16AB"/>
    <w:multiLevelType w:val="multilevel"/>
    <w:tmpl w:val="0002C8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2."/>
      <w:lvlJc w:val="left"/>
      <w:pPr>
        <w:ind w:left="555" w:hanging="555"/>
      </w:pPr>
      <w:rPr>
        <w:rFonts w:ascii="Sylfaen" w:eastAsiaTheme="minorHAnsi" w:hAnsi="Sylfaen" w:cstheme="minorHAnsi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7D86446C"/>
    <w:multiLevelType w:val="hybridMultilevel"/>
    <w:tmpl w:val="42A880A2"/>
    <w:lvl w:ilvl="0" w:tplc="6D98C87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jYwMDewNDAzNjNS0lEKTi0uzszPAykwqgUAGkpVSiwAAAA="/>
  </w:docVars>
  <w:rsids>
    <w:rsidRoot w:val="00646516"/>
    <w:rsid w:val="00015025"/>
    <w:rsid w:val="00017581"/>
    <w:rsid w:val="00020A07"/>
    <w:rsid w:val="00027995"/>
    <w:rsid w:val="00041553"/>
    <w:rsid w:val="00054381"/>
    <w:rsid w:val="00057C97"/>
    <w:rsid w:val="000665A0"/>
    <w:rsid w:val="00067013"/>
    <w:rsid w:val="00091BD1"/>
    <w:rsid w:val="000A0F50"/>
    <w:rsid w:val="000C21DB"/>
    <w:rsid w:val="000D12C1"/>
    <w:rsid w:val="000F2DAD"/>
    <w:rsid w:val="000F4D35"/>
    <w:rsid w:val="00150739"/>
    <w:rsid w:val="0016569B"/>
    <w:rsid w:val="0018157D"/>
    <w:rsid w:val="001B1C29"/>
    <w:rsid w:val="001C1619"/>
    <w:rsid w:val="001C1BA5"/>
    <w:rsid w:val="001D5688"/>
    <w:rsid w:val="001E6881"/>
    <w:rsid w:val="00210B50"/>
    <w:rsid w:val="00251ED6"/>
    <w:rsid w:val="00256B2B"/>
    <w:rsid w:val="0028242D"/>
    <w:rsid w:val="00286B06"/>
    <w:rsid w:val="002979FA"/>
    <w:rsid w:val="002C0E8C"/>
    <w:rsid w:val="002C7AFB"/>
    <w:rsid w:val="0030328F"/>
    <w:rsid w:val="00303CF0"/>
    <w:rsid w:val="00323569"/>
    <w:rsid w:val="00326ED5"/>
    <w:rsid w:val="00363C6B"/>
    <w:rsid w:val="003801BD"/>
    <w:rsid w:val="003A3A49"/>
    <w:rsid w:val="003E27F5"/>
    <w:rsid w:val="003E2955"/>
    <w:rsid w:val="003F4720"/>
    <w:rsid w:val="00412CA3"/>
    <w:rsid w:val="00416683"/>
    <w:rsid w:val="00416787"/>
    <w:rsid w:val="00473AE3"/>
    <w:rsid w:val="004A1325"/>
    <w:rsid w:val="004B1224"/>
    <w:rsid w:val="004B50E0"/>
    <w:rsid w:val="004F3AE3"/>
    <w:rsid w:val="00511D8F"/>
    <w:rsid w:val="00526B8F"/>
    <w:rsid w:val="00557C6D"/>
    <w:rsid w:val="00561F44"/>
    <w:rsid w:val="00583CF6"/>
    <w:rsid w:val="00597DDE"/>
    <w:rsid w:val="005E03C8"/>
    <w:rsid w:val="005E281B"/>
    <w:rsid w:val="00600220"/>
    <w:rsid w:val="00621FDA"/>
    <w:rsid w:val="0063291D"/>
    <w:rsid w:val="00635E5F"/>
    <w:rsid w:val="00646516"/>
    <w:rsid w:val="00670228"/>
    <w:rsid w:val="006704DD"/>
    <w:rsid w:val="006A4779"/>
    <w:rsid w:val="006A696D"/>
    <w:rsid w:val="006C27AE"/>
    <w:rsid w:val="006C516F"/>
    <w:rsid w:val="006F0968"/>
    <w:rsid w:val="006F6F18"/>
    <w:rsid w:val="006F78E7"/>
    <w:rsid w:val="007045DA"/>
    <w:rsid w:val="00712A65"/>
    <w:rsid w:val="007403DF"/>
    <w:rsid w:val="0074619A"/>
    <w:rsid w:val="00751712"/>
    <w:rsid w:val="00752244"/>
    <w:rsid w:val="007642E0"/>
    <w:rsid w:val="00782AF6"/>
    <w:rsid w:val="00791827"/>
    <w:rsid w:val="007C3C44"/>
    <w:rsid w:val="007F1E5B"/>
    <w:rsid w:val="00801058"/>
    <w:rsid w:val="008066E7"/>
    <w:rsid w:val="008173E5"/>
    <w:rsid w:val="00826E2D"/>
    <w:rsid w:val="00834E93"/>
    <w:rsid w:val="00845D87"/>
    <w:rsid w:val="00855955"/>
    <w:rsid w:val="00887436"/>
    <w:rsid w:val="00891E38"/>
    <w:rsid w:val="008B5CE3"/>
    <w:rsid w:val="008C2228"/>
    <w:rsid w:val="008C2F01"/>
    <w:rsid w:val="008F072A"/>
    <w:rsid w:val="00910C7F"/>
    <w:rsid w:val="009345B1"/>
    <w:rsid w:val="00937A14"/>
    <w:rsid w:val="00943C7C"/>
    <w:rsid w:val="009601B0"/>
    <w:rsid w:val="00990BB0"/>
    <w:rsid w:val="00993A65"/>
    <w:rsid w:val="00997B0F"/>
    <w:rsid w:val="009E1C73"/>
    <w:rsid w:val="009E5270"/>
    <w:rsid w:val="00A105C5"/>
    <w:rsid w:val="00A51D24"/>
    <w:rsid w:val="00A734A2"/>
    <w:rsid w:val="00A7745A"/>
    <w:rsid w:val="00A81AB3"/>
    <w:rsid w:val="00AA5BD6"/>
    <w:rsid w:val="00AB5CF0"/>
    <w:rsid w:val="00AD5A1C"/>
    <w:rsid w:val="00AD6585"/>
    <w:rsid w:val="00AF6815"/>
    <w:rsid w:val="00B03210"/>
    <w:rsid w:val="00B0417A"/>
    <w:rsid w:val="00B04ABF"/>
    <w:rsid w:val="00B118F8"/>
    <w:rsid w:val="00B7065D"/>
    <w:rsid w:val="00B73368"/>
    <w:rsid w:val="00BB5695"/>
    <w:rsid w:val="00BC1871"/>
    <w:rsid w:val="00BE4271"/>
    <w:rsid w:val="00BE53CC"/>
    <w:rsid w:val="00BE606C"/>
    <w:rsid w:val="00C00E81"/>
    <w:rsid w:val="00C14033"/>
    <w:rsid w:val="00C37C80"/>
    <w:rsid w:val="00C605D0"/>
    <w:rsid w:val="00C64CD4"/>
    <w:rsid w:val="00C7063C"/>
    <w:rsid w:val="00C82DF2"/>
    <w:rsid w:val="00C92DF6"/>
    <w:rsid w:val="00CB67E1"/>
    <w:rsid w:val="00CC1082"/>
    <w:rsid w:val="00CC200E"/>
    <w:rsid w:val="00CC6B82"/>
    <w:rsid w:val="00CF7DD0"/>
    <w:rsid w:val="00CF7DE0"/>
    <w:rsid w:val="00D114B9"/>
    <w:rsid w:val="00D3665A"/>
    <w:rsid w:val="00D93D35"/>
    <w:rsid w:val="00DE0B27"/>
    <w:rsid w:val="00DF6C2E"/>
    <w:rsid w:val="00E01BA1"/>
    <w:rsid w:val="00E436AE"/>
    <w:rsid w:val="00E628FB"/>
    <w:rsid w:val="00E96C94"/>
    <w:rsid w:val="00EB40CF"/>
    <w:rsid w:val="00EC3D01"/>
    <w:rsid w:val="00ED31C0"/>
    <w:rsid w:val="00EF0ADC"/>
    <w:rsid w:val="00F06BB1"/>
    <w:rsid w:val="00F07EBF"/>
    <w:rsid w:val="00F230E2"/>
    <w:rsid w:val="00F2571C"/>
    <w:rsid w:val="00F61AA3"/>
    <w:rsid w:val="00FA2BC1"/>
    <w:rsid w:val="00FB0E9C"/>
    <w:rsid w:val="00FC2F16"/>
    <w:rsid w:val="00FC3EA2"/>
    <w:rsid w:val="00FF0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FF037"/>
  <w15:chartTrackingRefBased/>
  <w15:docId w15:val="{91328AC4-C3E2-40A5-A38C-FA8E1C0B8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2A65"/>
  </w:style>
  <w:style w:type="paragraph" w:styleId="Heading1">
    <w:name w:val="heading 1"/>
    <w:basedOn w:val="Normal"/>
    <w:next w:val="Normal"/>
    <w:link w:val="Heading1Char"/>
    <w:qFormat/>
    <w:rsid w:val="003F4720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rsid w:val="000C21DB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0C21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C21DB"/>
  </w:style>
  <w:style w:type="paragraph" w:customStyle="1" w:styleId="Index">
    <w:name w:val="Index"/>
    <w:basedOn w:val="Normal"/>
    <w:rsid w:val="000C21DB"/>
    <w:pPr>
      <w:suppressLineNumbers/>
    </w:pPr>
    <w:rPr>
      <w:rFonts w:cs="Lohit Devanagari"/>
    </w:rPr>
  </w:style>
  <w:style w:type="paragraph" w:styleId="Caption">
    <w:name w:val="caption"/>
    <w:basedOn w:val="Normal"/>
    <w:uiPriority w:val="35"/>
    <w:semiHidden/>
    <w:unhideWhenUsed/>
    <w:qFormat/>
    <w:rsid w:val="000C21DB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F47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F4720"/>
    <w:rPr>
      <w:rFonts w:ascii="Cambria" w:eastAsia="Times New Roman" w:hAnsi="Cambria" w:cs="Times New Roman"/>
      <w:b/>
      <w:bCs/>
      <w:kern w:val="32"/>
      <w:sz w:val="32"/>
      <w:szCs w:val="32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465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65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6516"/>
    <w:rPr>
      <w:sz w:val="20"/>
      <w:szCs w:val="20"/>
    </w:rPr>
  </w:style>
  <w:style w:type="table" w:styleId="TableGrid">
    <w:name w:val="Table Grid"/>
    <w:basedOn w:val="TableNormal"/>
    <w:uiPriority w:val="39"/>
    <w:rsid w:val="00646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65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51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A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A4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33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55"/>
  </w:style>
  <w:style w:type="paragraph" w:styleId="Footer">
    <w:name w:val="footer"/>
    <w:basedOn w:val="Normal"/>
    <w:link w:val="Foot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428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ABC2E3-9E7B-4A90-8467-6B0742C622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o Bitsadze</dc:creator>
  <cp:keywords/>
  <dc:description/>
  <cp:lastModifiedBy>Ia Zhizhiashvili</cp:lastModifiedBy>
  <cp:revision>9</cp:revision>
  <cp:lastPrinted>2021-08-04T08:30:00Z</cp:lastPrinted>
  <dcterms:created xsi:type="dcterms:W3CDTF">2021-12-06T07:10:00Z</dcterms:created>
  <dcterms:modified xsi:type="dcterms:W3CDTF">2021-12-06T08:40:00Z</dcterms:modified>
</cp:coreProperties>
</file>